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C24E8A" w14:textId="43624148" w:rsidR="00346FA2" w:rsidRDefault="00BE0008">
      <w:r>
        <w:t>400watt</w:t>
      </w:r>
    </w:p>
    <w:p w14:paraId="2B6F310A" w14:textId="219452B4" w:rsidR="00BE0008" w:rsidRDefault="00BE0008">
      <w:r>
        <w:t xml:space="preserve">20 </w:t>
      </w:r>
      <w:proofErr w:type="spellStart"/>
      <w:r>
        <w:t>khz</w:t>
      </w:r>
      <w:proofErr w:type="spellEnd"/>
    </w:p>
    <w:p w14:paraId="523599DB" w14:textId="4AC1BF66" w:rsidR="00BE0008" w:rsidRDefault="00BE0008">
      <w:proofErr w:type="spellStart"/>
      <w:r>
        <w:t>Sensored</w:t>
      </w:r>
      <w:proofErr w:type="spellEnd"/>
      <w:r>
        <w:t xml:space="preserve"> </w:t>
      </w:r>
      <w:proofErr w:type="spellStart"/>
      <w:r>
        <w:t>bldc</w:t>
      </w:r>
      <w:proofErr w:type="spellEnd"/>
    </w:p>
    <w:p w14:paraId="05D88E97" w14:textId="3F91C93B" w:rsidR="00AF59D7" w:rsidRDefault="00AF59D7">
      <w:r>
        <w:t xml:space="preserve">Hal </w:t>
      </w:r>
      <w:proofErr w:type="spellStart"/>
      <w:r>
        <w:t>sensörlerini</w:t>
      </w:r>
      <w:proofErr w:type="spellEnd"/>
      <w:r>
        <w:t xml:space="preserve"> </w:t>
      </w:r>
      <w:r w:rsidR="007700D4">
        <w:t xml:space="preserve">ve </w:t>
      </w:r>
      <w:r w:rsidR="00BC4536">
        <w:t>faz</w:t>
      </w:r>
      <w:r w:rsidR="007700D4">
        <w:t xml:space="preserve"> uçlarını </w:t>
      </w:r>
      <w:r>
        <w:t xml:space="preserve">kendi </w:t>
      </w:r>
      <w:r w:rsidR="00411FF5">
        <w:t>sınıflandırsın.</w:t>
      </w:r>
    </w:p>
    <w:p w14:paraId="6C4CC273" w14:textId="53C8743D" w:rsidR="00BE0008" w:rsidRPr="004B6420" w:rsidRDefault="004B6420">
      <w:pPr>
        <w:rPr>
          <w:b/>
          <w:bCs/>
        </w:rPr>
      </w:pPr>
      <w:r w:rsidRPr="004B6420">
        <w:rPr>
          <w:b/>
          <w:bCs/>
        </w:rPr>
        <w:t>ATMEGA328P:</w:t>
      </w:r>
    </w:p>
    <w:p w14:paraId="4C202DFD" w14:textId="3632F5E4" w:rsidR="004B6420" w:rsidRDefault="004B6420">
      <w:r>
        <w:t>Gömülü kod ile çalışsın.</w:t>
      </w:r>
    </w:p>
    <w:p w14:paraId="6BDAE3BE" w14:textId="1BFD0C0B" w:rsidR="004B6420" w:rsidRDefault="004B6420">
      <w:r>
        <w:t>Butona manuel olarak basılınca tekerleğin bağlantılarını analiz etsin (</w:t>
      </w:r>
      <w:proofErr w:type="spellStart"/>
      <w:r>
        <w:t>hall</w:t>
      </w:r>
      <w:proofErr w:type="spellEnd"/>
      <w:r>
        <w:t xml:space="preserve"> ve faz bağlantıları).</w:t>
      </w:r>
    </w:p>
    <w:p w14:paraId="6487DB0B" w14:textId="3424E41C" w:rsidR="004B6420" w:rsidRDefault="00923848">
      <w:r>
        <w:t>Akım limiti olsun</w:t>
      </w:r>
    </w:p>
    <w:p w14:paraId="064FDFB7" w14:textId="2101E90B" w:rsidR="0049607E" w:rsidRDefault="0049607E">
      <w:proofErr w:type="spellStart"/>
      <w:r>
        <w:t>Hall</w:t>
      </w:r>
      <w:proofErr w:type="spellEnd"/>
      <w:r>
        <w:t xml:space="preserve"> </w:t>
      </w:r>
      <w:proofErr w:type="spellStart"/>
      <w:r>
        <w:t>sensörleri</w:t>
      </w:r>
      <w:proofErr w:type="spellEnd"/>
      <w:r>
        <w:t xml:space="preserve"> </w:t>
      </w:r>
      <w:proofErr w:type="spellStart"/>
      <w:r>
        <w:t>output</w:t>
      </w:r>
      <w:proofErr w:type="spellEnd"/>
      <w:r>
        <w:t xml:space="preserve"> olarak da çıksın</w:t>
      </w:r>
    </w:p>
    <w:p w14:paraId="5E933C67" w14:textId="77777777" w:rsidR="0049607E" w:rsidRDefault="0049607E">
      <w:bookmarkStart w:id="0" w:name="_GoBack"/>
      <w:bookmarkEnd w:id="0"/>
    </w:p>
    <w:p w14:paraId="7DF5C223" w14:textId="5C100B36" w:rsidR="004B6420" w:rsidRDefault="004B6420"/>
    <w:sectPr w:rsidR="004B642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2MDYyM7OwsAQyzZR0lIJTi4sz8/NACoxqAfUkToMsAAAA"/>
  </w:docVars>
  <w:rsids>
    <w:rsidRoot w:val="004B21A0"/>
    <w:rsid w:val="00072143"/>
    <w:rsid w:val="003C3BBE"/>
    <w:rsid w:val="00411FF5"/>
    <w:rsid w:val="0049607E"/>
    <w:rsid w:val="004B21A0"/>
    <w:rsid w:val="004B5C15"/>
    <w:rsid w:val="004B6420"/>
    <w:rsid w:val="007700D4"/>
    <w:rsid w:val="00923848"/>
    <w:rsid w:val="00A47050"/>
    <w:rsid w:val="00AF59D7"/>
    <w:rsid w:val="00B16AB8"/>
    <w:rsid w:val="00BC4536"/>
    <w:rsid w:val="00BE0008"/>
    <w:rsid w:val="00CC6D6B"/>
    <w:rsid w:val="00CF1574"/>
    <w:rsid w:val="00F02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230284"/>
  <w15:chartTrackingRefBased/>
  <w15:docId w15:val="{49F75DD0-9A5E-4F38-AF02-88FED9D9E5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7</TotalTime>
  <Pages>1</Pages>
  <Words>41</Words>
  <Characters>238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dem canaz</dc:creator>
  <cp:keywords/>
  <dc:description/>
  <cp:lastModifiedBy>erdem canaz</cp:lastModifiedBy>
  <cp:revision>12</cp:revision>
  <dcterms:created xsi:type="dcterms:W3CDTF">2020-12-01T13:34:00Z</dcterms:created>
  <dcterms:modified xsi:type="dcterms:W3CDTF">2020-12-02T20:49:00Z</dcterms:modified>
</cp:coreProperties>
</file>